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ssing data severi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ata source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patial coverage (mukim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perty Typ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perty Characteristics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tional Archiv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nline Archiv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eb Scraping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LM post-process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✔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8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.9%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5%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5%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Total number of mukims in Brunei = 39.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Unknown property type.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Missing all of plot area, floor area, beds, and baths variables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6T02:54:50Z</dcterms:created>
  <dcterms:modified xsi:type="dcterms:W3CDTF">2025-01-16T02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